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D98467" w14:textId="38F8DDCE" w:rsidR="00983459" w:rsidRDefault="00827919">
      <w:r>
        <w:t>Observable trends</w:t>
      </w:r>
    </w:p>
    <w:p w14:paraId="3E620892" w14:textId="61B814C0" w:rsidR="00827919" w:rsidRDefault="00827919" w:rsidP="00827919">
      <w:r>
        <w:t xml:space="preserve">1. There appears to be relationship between City Latitude and Maximum Temperature </w:t>
      </w:r>
    </w:p>
    <w:p w14:paraId="593D6E1D" w14:textId="7115DFE5" w:rsidR="00827919" w:rsidRDefault="00827919" w:rsidP="00827919">
      <w:r>
        <w:t xml:space="preserve">2. </w:t>
      </w:r>
      <w:r>
        <w:t>There appear</w:t>
      </w:r>
      <w:r>
        <w:t>s</w:t>
      </w:r>
      <w:r>
        <w:t xml:space="preserve"> to be </w:t>
      </w:r>
      <w:r>
        <w:t xml:space="preserve">no </w:t>
      </w:r>
      <w:r>
        <w:t xml:space="preserve">relationship between City Latitude and </w:t>
      </w:r>
      <w:r>
        <w:t>Humidity</w:t>
      </w:r>
    </w:p>
    <w:p w14:paraId="145E73C9" w14:textId="5E2563B9" w:rsidR="00827919" w:rsidRDefault="00827919" w:rsidP="00827919">
      <w:r>
        <w:t xml:space="preserve">3. In the Northern Hemisphere, there appears to be a relationship between Max Temperature and Latitude </w:t>
      </w:r>
    </w:p>
    <w:p w14:paraId="5E126D0A" w14:textId="77777777" w:rsidR="00827919" w:rsidRDefault="00827919" w:rsidP="00827919"/>
    <w:sectPr w:rsidR="0082791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A85B17"/>
    <w:multiLevelType w:val="hybridMultilevel"/>
    <w:tmpl w:val="224875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3MzGxNDA2tzAxMDFV0lEKTi0uzszPAykwrAUADdrXbiwAAAA="/>
  </w:docVars>
  <w:rsids>
    <w:rsidRoot w:val="00827919"/>
    <w:rsid w:val="00827919"/>
    <w:rsid w:val="00983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62AFDD"/>
  <w15:chartTrackingRefBased/>
  <w15:docId w15:val="{4A6A8A74-29F4-4693-9992-14F296BF6A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79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1</Words>
  <Characters>239</Characters>
  <Application>Microsoft Office Word</Application>
  <DocSecurity>0</DocSecurity>
  <Lines>1</Lines>
  <Paragraphs>1</Paragraphs>
  <ScaleCrop>false</ScaleCrop>
  <Company/>
  <LinksUpToDate>false</LinksUpToDate>
  <CharactersWithSpaces>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ka Ozodiegwu</dc:creator>
  <cp:keywords/>
  <dc:description/>
  <cp:lastModifiedBy>Chika Ozodiegwu</cp:lastModifiedBy>
  <cp:revision>1</cp:revision>
  <dcterms:created xsi:type="dcterms:W3CDTF">2020-07-21T00:21:00Z</dcterms:created>
  <dcterms:modified xsi:type="dcterms:W3CDTF">2020-07-21T00:27:00Z</dcterms:modified>
</cp:coreProperties>
</file>